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de los proyectos de la hoja de rut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02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0"/>
          <w:numId w:val="1002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6Z</dcterms:created>
  <dcterms:modified xsi:type="dcterms:W3CDTF">2023-04-04T19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